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289F" w:rsidRPr="00BE60C7" w:rsidRDefault="008F289F" w:rsidP="00BE60C7">
      <w:pPr>
        <w:widowControl w:val="0"/>
        <w:tabs>
          <w:tab w:val="left" w:pos="8640"/>
        </w:tabs>
        <w:autoSpaceDE w:val="0"/>
        <w:autoSpaceDN w:val="0"/>
        <w:spacing w:before="92" w:after="0" w:line="240" w:lineRule="auto"/>
        <w:rPr>
          <w:rFonts w:ascii="Arial" w:eastAsia="Arial" w:hAnsi="Arial" w:cs="Arial"/>
          <w:b/>
          <w:sz w:val="24"/>
          <w:szCs w:val="24"/>
          <w:lang w:bidi="en-US"/>
        </w:rPr>
      </w:pPr>
      <w:r w:rsidRPr="00BE60C7">
        <w:rPr>
          <w:rFonts w:ascii="Arial" w:eastAsia="Arial" w:hAnsi="Arial" w:cs="Arial"/>
          <w:b/>
          <w:sz w:val="24"/>
          <w:szCs w:val="24"/>
          <w:lang w:bidi="en-US"/>
        </w:rPr>
        <w:t xml:space="preserve">ENTRY NO. 21 - [CAPITAL ASSETS </w:t>
      </w:r>
      <w:r w:rsidRPr="00BE60C7">
        <w:rPr>
          <w:rFonts w:ascii="Arial" w:eastAsia="Arial" w:hAnsi="Arial" w:cs="Arial"/>
          <w:b/>
          <w:spacing w:val="-3"/>
          <w:sz w:val="24"/>
          <w:szCs w:val="24"/>
          <w:lang w:bidi="en-US"/>
        </w:rPr>
        <w:t>ARE</w:t>
      </w:r>
      <w:r w:rsidRPr="00BE60C7">
        <w:rPr>
          <w:rFonts w:ascii="Arial" w:eastAsia="Arial" w:hAnsi="Arial" w:cs="Arial"/>
          <w:b/>
          <w:spacing w:val="-6"/>
          <w:sz w:val="24"/>
          <w:szCs w:val="24"/>
          <w:lang w:bidi="en-US"/>
        </w:rPr>
        <w:t xml:space="preserve"> </w:t>
      </w:r>
      <w:r w:rsidRPr="00BE60C7">
        <w:rPr>
          <w:rFonts w:ascii="Arial" w:eastAsia="Arial" w:hAnsi="Arial" w:cs="Arial"/>
          <w:b/>
          <w:sz w:val="24"/>
          <w:szCs w:val="24"/>
          <w:lang w:bidi="en-US"/>
        </w:rPr>
        <w:t>WRITTEN</w:t>
      </w:r>
      <w:r w:rsidRPr="00BE60C7">
        <w:rPr>
          <w:rFonts w:ascii="Arial" w:eastAsia="Arial" w:hAnsi="Arial" w:cs="Arial"/>
          <w:b/>
          <w:spacing w:val="-2"/>
          <w:sz w:val="24"/>
          <w:szCs w:val="24"/>
          <w:lang w:bidi="en-US"/>
        </w:rPr>
        <w:t xml:space="preserve"> </w:t>
      </w:r>
      <w:r w:rsidRPr="00BE60C7">
        <w:rPr>
          <w:rFonts w:ascii="Arial" w:eastAsia="Arial" w:hAnsi="Arial" w:cs="Arial"/>
          <w:b/>
          <w:sz w:val="24"/>
          <w:szCs w:val="24"/>
          <w:lang w:bidi="en-US"/>
        </w:rPr>
        <w:t>OFF]</w:t>
      </w:r>
      <w:r w:rsidRPr="00BE60C7">
        <w:rPr>
          <w:rFonts w:ascii="Arial" w:eastAsia="Arial" w:hAnsi="Arial" w:cs="Arial"/>
          <w:b/>
          <w:sz w:val="24"/>
          <w:szCs w:val="24"/>
          <w:lang w:bidi="en-US"/>
        </w:rPr>
        <w:tab/>
        <w:t>10521</w:t>
      </w:r>
    </w:p>
    <w:p w:rsidR="008F289F" w:rsidRPr="00BE60C7" w:rsidRDefault="008F289F" w:rsidP="00BE60C7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BE60C7">
        <w:rPr>
          <w:rFonts w:ascii="Arial" w:eastAsia="Arial" w:hAnsi="Arial" w:cs="Arial"/>
          <w:sz w:val="24"/>
          <w:szCs w:val="24"/>
          <w:lang w:bidi="en-US"/>
        </w:rPr>
        <w:t>(</w:t>
      </w:r>
      <w:del w:id="0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Revised 10/2015</w:delText>
        </w:r>
      </w:del>
      <w:ins w:id="1" w:author="Chris Bradford" w:date="2020-08-07T13:00:00Z">
        <w:r w:rsidR="009343D5">
          <w:rPr>
            <w:rFonts w:ascii="Arial" w:eastAsia="Arial" w:hAnsi="Arial" w:cs="Arial"/>
            <w:sz w:val="24"/>
            <w:szCs w:val="24"/>
            <w:lang w:bidi="en-US"/>
          </w:rPr>
          <w:t xml:space="preserve">Deleted </w:t>
        </w:r>
        <w:del w:id="2" w:author="Bradford, Christopher" w:date="2020-12-14T11:07:00Z">
          <w:r w:rsidR="009343D5" w:rsidDel="00F81510">
            <w:rPr>
              <w:rFonts w:ascii="Arial" w:eastAsia="Arial" w:hAnsi="Arial" w:cs="Arial"/>
              <w:sz w:val="24"/>
              <w:szCs w:val="24"/>
              <w:lang w:bidi="en-US"/>
            </w:rPr>
            <w:delText>XX</w:delText>
          </w:r>
        </w:del>
      </w:ins>
      <w:ins w:id="3" w:author="Nguyen, Hoa" w:date="2021-01-15T12:12:00Z">
        <w:del w:id="4" w:author="Romaso, Martha" w:date="2021-10-21T14:25:00Z">
          <w:r w:rsidR="00FB16E7" w:rsidDel="00045620">
            <w:rPr>
              <w:rFonts w:ascii="Arial" w:eastAsia="Arial" w:hAnsi="Arial" w:cs="Arial"/>
              <w:sz w:val="24"/>
              <w:szCs w:val="24"/>
              <w:lang w:bidi="en-US"/>
            </w:rPr>
            <w:delText>0</w:delText>
          </w:r>
        </w:del>
      </w:ins>
      <w:ins w:id="5" w:author="Bradford, Christopher" w:date="2020-12-14T11:07:00Z">
        <w:del w:id="6" w:author="Romaso, Martha" w:date="2021-10-21T14:25:00Z">
          <w:r w:rsidR="00F81510" w:rsidDel="00045620">
            <w:rPr>
              <w:rFonts w:ascii="Arial" w:eastAsia="Arial" w:hAnsi="Arial" w:cs="Arial"/>
              <w:sz w:val="24"/>
              <w:szCs w:val="24"/>
              <w:lang w:bidi="en-US"/>
            </w:rPr>
            <w:delText>12</w:delText>
          </w:r>
        </w:del>
      </w:ins>
      <w:ins w:id="7" w:author="Chris Bradford" w:date="2020-08-07T13:00:00Z">
        <w:del w:id="8" w:author="Romaso, Martha" w:date="2021-10-21T14:25:00Z">
          <w:r w:rsidR="009343D5" w:rsidDel="00045620">
            <w:rPr>
              <w:rFonts w:ascii="Arial" w:eastAsia="Arial" w:hAnsi="Arial" w:cs="Arial"/>
              <w:sz w:val="24"/>
              <w:szCs w:val="24"/>
              <w:lang w:bidi="en-US"/>
            </w:rPr>
            <w:delText>/202</w:delText>
          </w:r>
        </w:del>
      </w:ins>
      <w:ins w:id="9" w:author="Nguyen, Hoa" w:date="2021-01-15T12:12:00Z">
        <w:del w:id="10" w:author="Romaso, Martha" w:date="2021-10-21T14:25:00Z">
          <w:r w:rsidR="00FB16E7" w:rsidDel="00045620">
            <w:rPr>
              <w:rFonts w:ascii="Arial" w:eastAsia="Arial" w:hAnsi="Arial" w:cs="Arial"/>
              <w:sz w:val="24"/>
              <w:szCs w:val="24"/>
              <w:lang w:bidi="en-US"/>
            </w:rPr>
            <w:delText>1</w:delText>
          </w:r>
        </w:del>
      </w:ins>
      <w:ins w:id="11" w:author="Chris Bradford" w:date="2020-08-07T13:00:00Z">
        <w:del w:id="12" w:author="Romaso, Martha" w:date="2021-10-21T14:25:00Z">
          <w:r w:rsidR="009343D5" w:rsidDel="00045620">
            <w:rPr>
              <w:rFonts w:ascii="Arial" w:eastAsia="Arial" w:hAnsi="Arial" w:cs="Arial"/>
              <w:sz w:val="24"/>
              <w:szCs w:val="24"/>
              <w:lang w:bidi="en-US"/>
            </w:rPr>
            <w:delText>0</w:delText>
          </w:r>
        </w:del>
      </w:ins>
      <w:ins w:id="13" w:author="Romaso, Martha" w:date="2021-10-21T14:25:00Z">
        <w:r w:rsidR="00045620">
          <w:rPr>
            <w:rFonts w:ascii="Arial" w:eastAsia="Arial" w:hAnsi="Arial" w:cs="Arial"/>
            <w:sz w:val="24"/>
            <w:szCs w:val="24"/>
            <w:lang w:bidi="en-US"/>
          </w:rPr>
          <w:t>1</w:t>
        </w:r>
      </w:ins>
      <w:ins w:id="14" w:author="Nguyen, Hoa [2]" w:date="2021-12-03T15:54:00Z">
        <w:r w:rsidR="0042089A">
          <w:rPr>
            <w:rFonts w:ascii="Arial" w:eastAsia="Arial" w:hAnsi="Arial" w:cs="Arial"/>
            <w:sz w:val="24"/>
            <w:szCs w:val="24"/>
            <w:lang w:bidi="en-US"/>
          </w:rPr>
          <w:t>2</w:t>
        </w:r>
      </w:ins>
      <w:ins w:id="15" w:author="Romaso, Martha" w:date="2021-10-21T14:25:00Z">
        <w:r w:rsidR="00045620">
          <w:rPr>
            <w:rFonts w:ascii="Arial" w:eastAsia="Arial" w:hAnsi="Arial" w:cs="Arial"/>
            <w:sz w:val="24"/>
            <w:szCs w:val="24"/>
            <w:lang w:bidi="en-US"/>
          </w:rPr>
          <w:t>/2021</w:t>
        </w:r>
      </w:ins>
      <w:ins w:id="16" w:author="Chris Bradford" w:date="2020-08-07T13:00:00Z">
        <w:r w:rsidR="009343D5">
          <w:rPr>
            <w:rFonts w:ascii="Arial" w:eastAsia="Arial" w:hAnsi="Arial" w:cs="Arial"/>
            <w:sz w:val="24"/>
            <w:szCs w:val="24"/>
            <w:lang w:bidi="en-US"/>
          </w:rPr>
          <w:t xml:space="preserve"> and moved to 10539</w:t>
        </w:r>
      </w:ins>
      <w:r w:rsidRPr="00BE60C7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8F289F" w:rsidRPr="00BE60C7" w:rsidDel="009343D5" w:rsidRDefault="008F289F" w:rsidP="00BE60C7">
      <w:pPr>
        <w:widowControl w:val="0"/>
        <w:autoSpaceDE w:val="0"/>
        <w:autoSpaceDN w:val="0"/>
        <w:spacing w:before="2" w:after="0" w:line="240" w:lineRule="auto"/>
        <w:rPr>
          <w:del w:id="17" w:author="Chris Bradford" w:date="2020-08-07T13:00:00Z"/>
          <w:rFonts w:ascii="Arial" w:eastAsia="Arial" w:hAnsi="Arial" w:cs="Arial"/>
          <w:sz w:val="24"/>
          <w:szCs w:val="24"/>
          <w:lang w:bidi="en-US"/>
        </w:rPr>
      </w:pPr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240" w:lineRule="auto"/>
        <w:rPr>
          <w:del w:id="18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19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This entry is to record capital assets that are written off.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before="9" w:after="0" w:line="240" w:lineRule="auto"/>
        <w:rPr>
          <w:del w:id="20" w:author="Chris Bradford" w:date="2020-08-07T13:00:00Z"/>
          <w:rFonts w:ascii="Arial" w:eastAsia="Arial" w:hAnsi="Arial" w:cs="Arial"/>
          <w:sz w:val="24"/>
          <w:szCs w:val="24"/>
          <w:lang w:bidi="en-US"/>
        </w:rPr>
      </w:pPr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240" w:lineRule="auto"/>
        <w:outlineLvl w:val="2"/>
        <w:rPr>
          <w:del w:id="21" w:author="Chris Bradford" w:date="2020-08-07T13:00:00Z"/>
          <w:rFonts w:ascii="Arial" w:eastAsia="Arial" w:hAnsi="Arial" w:cs="Arial"/>
          <w:b/>
          <w:bCs/>
          <w:sz w:val="24"/>
          <w:szCs w:val="24"/>
          <w:u w:color="000000"/>
          <w:lang w:bidi="en-US"/>
        </w:rPr>
      </w:pPr>
      <w:del w:id="22" w:author="Chris Bradford" w:date="2020-08-07T13:00:00Z">
        <w:r w:rsidRPr="00BE60C7" w:rsidDel="009343D5">
          <w:rPr>
            <w:rFonts w:ascii="Arial" w:eastAsia="Arial" w:hAnsi="Arial" w:cs="Arial"/>
            <w:b/>
            <w:bCs/>
            <w:sz w:val="24"/>
            <w:szCs w:val="24"/>
            <w:u w:val="thick" w:color="000000"/>
            <w:lang w:bidi="en-US"/>
          </w:rPr>
          <w:delText>Journal Entry for capital assets written off: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before="1" w:after="0" w:line="240" w:lineRule="auto"/>
        <w:rPr>
          <w:del w:id="23" w:author="Chris Bradford" w:date="2020-08-07T13:00:00Z"/>
          <w:rFonts w:ascii="Arial" w:eastAsia="Arial" w:hAnsi="Arial" w:cs="Arial"/>
          <w:b/>
          <w:sz w:val="24"/>
          <w:szCs w:val="24"/>
          <w:lang w:bidi="en-US"/>
        </w:rPr>
      </w:pPr>
    </w:p>
    <w:p w:rsidR="008F289F" w:rsidRPr="00BE60C7" w:rsidDel="009343D5" w:rsidRDefault="008F289F" w:rsidP="00BE60C7">
      <w:pPr>
        <w:widowControl w:val="0"/>
        <w:autoSpaceDE w:val="0"/>
        <w:autoSpaceDN w:val="0"/>
        <w:spacing w:before="93" w:after="0" w:line="360" w:lineRule="auto"/>
        <w:rPr>
          <w:del w:id="24" w:author="Chris Bradford" w:date="2020-08-07T13:00:00Z"/>
          <w:rFonts w:ascii="Arial" w:eastAsia="Arial" w:hAnsi="Arial" w:cs="Arial"/>
          <w:b/>
          <w:sz w:val="24"/>
          <w:szCs w:val="24"/>
          <w:lang w:bidi="en-US"/>
        </w:rPr>
      </w:pPr>
      <w:del w:id="25" w:author="Chris Bradford" w:date="2020-08-07T13:00:00Z">
        <w:r w:rsidRPr="00BE60C7" w:rsidDel="009343D5">
          <w:rPr>
            <w:rFonts w:ascii="Arial" w:eastAsia="Arial" w:hAnsi="Arial" w:cs="Arial"/>
            <w:b/>
            <w:sz w:val="24"/>
            <w:szCs w:val="24"/>
            <w:lang w:bidi="en-US"/>
          </w:rPr>
          <w:delText>Debit: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rPr>
          <w:del w:id="26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27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5200 Investment in Capital Assets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28" w:author="Chris Bradford" w:date="2020-08-07T13:00:00Z"/>
          <w:rFonts w:ascii="Arial" w:eastAsia="Arial" w:hAnsi="Arial" w:cs="Arial"/>
          <w:b/>
          <w:sz w:val="24"/>
          <w:szCs w:val="24"/>
          <w:lang w:bidi="en-US"/>
        </w:rPr>
      </w:pPr>
      <w:del w:id="29" w:author="Chris Bradford" w:date="2020-08-07T13:00:00Z">
        <w:r w:rsidRPr="00BE60C7" w:rsidDel="009343D5">
          <w:rPr>
            <w:rFonts w:ascii="Arial" w:eastAsia="Arial" w:hAnsi="Arial" w:cs="Arial"/>
            <w:b/>
            <w:sz w:val="24"/>
            <w:szCs w:val="24"/>
            <w:lang w:bidi="en-US"/>
          </w:rPr>
          <w:delText>Credit: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30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31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21 Buildings</w:delText>
        </w:r>
      </w:del>
    </w:p>
    <w:p w:rsid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32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33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31 Im</w:delText>
        </w:r>
        <w:r w:rsid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provements Other than Buildings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34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35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33 Utility Plant in Service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36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37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41 Equipment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38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39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61 Infrastructure-Non-depreciable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40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41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362 Infrastructure-Depreciable</w:delText>
        </w:r>
      </w:del>
    </w:p>
    <w:p w:rsid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 w:right="450"/>
        <w:rPr>
          <w:del w:id="42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43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1</w:delText>
        </w:r>
        <w:r w:rsid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1 Computer Software–Amortizable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 w:right="-270"/>
        <w:rPr>
          <w:del w:id="44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45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12 Land Use Rights–Amortizable</w:delText>
        </w:r>
      </w:del>
    </w:p>
    <w:p w:rsid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 w:right="-90"/>
        <w:rPr>
          <w:del w:id="46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47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13 Patents, Copyrights, Trademarks–Amor</w:delText>
        </w:r>
        <w:r w:rsid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tizable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 w:right="3651"/>
        <w:rPr>
          <w:del w:id="48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49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14 Other Intangible Assets–Amortizable</w:delText>
        </w:r>
      </w:del>
    </w:p>
    <w:p w:rsidR="008F289F" w:rsidRPr="00BE60C7" w:rsidDel="009343D5" w:rsidRDefault="008F289F" w:rsidP="00BE60C7">
      <w:pPr>
        <w:widowControl w:val="0"/>
        <w:autoSpaceDE w:val="0"/>
        <w:autoSpaceDN w:val="0"/>
        <w:spacing w:after="0" w:line="360" w:lineRule="auto"/>
        <w:ind w:left="720"/>
        <w:rPr>
          <w:del w:id="50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51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22 Land Use Rights–Non-Amortizable</w:delText>
        </w:r>
      </w:del>
    </w:p>
    <w:p w:rsidR="00BE60C7" w:rsidDel="009343D5" w:rsidRDefault="008F289F" w:rsidP="00BE60C7">
      <w:pPr>
        <w:spacing w:after="0" w:line="360" w:lineRule="auto"/>
        <w:ind w:left="720"/>
        <w:rPr>
          <w:del w:id="52" w:author="Chris Bradford" w:date="2020-08-07T13:00:00Z"/>
          <w:rFonts w:ascii="Arial" w:eastAsia="Arial" w:hAnsi="Arial" w:cs="Arial"/>
          <w:sz w:val="24"/>
          <w:szCs w:val="24"/>
          <w:lang w:bidi="en-US"/>
        </w:rPr>
      </w:pPr>
      <w:del w:id="53" w:author="Chris Bradford" w:date="2020-08-07T13:00:00Z">
        <w:r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23 Patents, Copyrig</w:delText>
        </w:r>
        <w:r w:rsid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hts, Trademarks–Non-Amortizable</w:delText>
        </w:r>
      </w:del>
    </w:p>
    <w:p w:rsidR="001E49B4" w:rsidRPr="00BE60C7" w:rsidRDefault="002B282F" w:rsidP="00BE60C7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ins w:id="54" w:author="Romaso, Martha" w:date="2021-10-27T13:03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4C3F496E" wp14:editId="32F0D09C">
                  <wp:simplePos x="0" y="0"/>
                  <wp:positionH relativeFrom="margin">
                    <wp:posOffset>5476875</wp:posOffset>
                  </wp:positionH>
                  <wp:positionV relativeFrom="paragraph">
                    <wp:posOffset>3246120</wp:posOffset>
                  </wp:positionV>
                  <wp:extent cx="1014825" cy="338275"/>
                  <wp:effectExtent l="0" t="0" r="0" b="508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825" cy="338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B282F" w:rsidRPr="006A531C" w:rsidRDefault="002B282F" w:rsidP="002B282F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:rsidR="000B26F8" w:rsidRPr="00380A2F" w:rsidRDefault="000B26F8" w:rsidP="000B26F8">
                              <w:pPr>
                                <w:pStyle w:val="NoSpacing"/>
                                <w:rPr>
                                  <w:ins w:id="55" w:author="Smith, Brandon" w:date="2021-12-08T16:48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56" w:author="Smith, Brandon" w:date="2021-12-08T16:48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:rsidR="002B282F" w:rsidRPr="006A531C" w:rsidRDefault="002B282F" w:rsidP="000B26F8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57" w:name="_GoBack"/>
                              <w:bookmarkEnd w:id="57"/>
                              <w:del w:id="58" w:author="Smith, Brandon" w:date="2021-12-08T16:48:00Z">
                                <w:r w:rsidRPr="006A531C" w:rsidDel="000B26F8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C3F496E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31.25pt;margin-top:255.6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" stroked="f">
                  <v:textbox>
                    <w:txbxContent>
                      <w:p w:rsidR="002B282F" w:rsidRPr="006A531C" w:rsidRDefault="002B282F" w:rsidP="002B282F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:rsidR="000B26F8" w:rsidRPr="00380A2F" w:rsidRDefault="000B26F8" w:rsidP="000B26F8">
                        <w:pPr>
                          <w:pStyle w:val="NoSpacing"/>
                          <w:rPr>
                            <w:ins w:id="59" w:author="Smith, Brandon" w:date="2021-12-08T16:48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60" w:author="Smith, Brandon" w:date="2021-12-08T16:48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:rsidR="002B282F" w:rsidRPr="006A531C" w:rsidRDefault="002B282F" w:rsidP="000B26F8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61" w:name="_GoBack"/>
                        <w:bookmarkEnd w:id="61"/>
                        <w:del w:id="62" w:author="Smith, Brandon" w:date="2021-12-08T16:48:00Z">
                          <w:r w:rsidRPr="006A531C" w:rsidDel="000B26F8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del w:id="63" w:author="Chris Bradford" w:date="2020-08-07T13:00:00Z">
        <w:r w:rsidR="008F289F" w:rsidRPr="00BE60C7" w:rsidDel="009343D5">
          <w:rPr>
            <w:rFonts w:ascii="Arial" w:eastAsia="Arial" w:hAnsi="Arial" w:cs="Arial"/>
            <w:sz w:val="24"/>
            <w:szCs w:val="24"/>
            <w:lang w:bidi="en-US"/>
          </w:rPr>
          <w:delText>2424 Other Intangible Assets–Non-Amortizable</w:delText>
        </w:r>
      </w:del>
    </w:p>
    <w:sectPr w:rsidR="001E49B4" w:rsidRPr="00BE60C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25B" w:rsidRDefault="00BD125B" w:rsidP="008F289F">
      <w:pPr>
        <w:spacing w:after="0" w:line="240" w:lineRule="auto"/>
      </w:pPr>
      <w:r>
        <w:separator/>
      </w:r>
    </w:p>
  </w:endnote>
  <w:endnote w:type="continuationSeparator" w:id="0">
    <w:p w:rsidR="00BD125B" w:rsidRDefault="00BD125B" w:rsidP="008F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25B" w:rsidRDefault="00BD125B" w:rsidP="008F289F">
      <w:pPr>
        <w:spacing w:after="0" w:line="240" w:lineRule="auto"/>
      </w:pPr>
      <w:r>
        <w:separator/>
      </w:r>
    </w:p>
  </w:footnote>
  <w:footnote w:type="continuationSeparator" w:id="0">
    <w:p w:rsidR="00BD125B" w:rsidRDefault="00BD125B" w:rsidP="008F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289F" w:rsidRPr="00BE60C7" w:rsidRDefault="008F289F" w:rsidP="00BE60C7">
    <w:pPr>
      <w:pStyle w:val="Header"/>
      <w:jc w:val="center"/>
      <w:rPr>
        <w:rFonts w:ascii="Arial" w:hAnsi="Arial" w:cs="Arial"/>
        <w:b/>
        <w:sz w:val="24"/>
      </w:rPr>
    </w:pPr>
    <w:r w:rsidRPr="00BE60C7">
      <w:rPr>
        <w:rFonts w:ascii="Arial" w:hAnsi="Arial" w:cs="Arial"/>
        <w:b/>
        <w:sz w:val="24"/>
      </w:rPr>
      <w:t>SAM – STANDARD ENTRIE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Bradford, Christopher">
    <w15:presenceInfo w15:providerId="None" w15:userId="Bradford, Christopher"/>
  </w15:person>
  <w15:person w15:author="Nguyen, Hoa">
    <w15:presenceInfo w15:providerId="None" w15:userId="Nguyen, Hoa"/>
  </w15:person>
  <w15:person w15:author="Romaso, Martha">
    <w15:presenceInfo w15:providerId="AD" w15:userId="S-1-5-21-2018394313-652884422-1811762917-19563"/>
  </w15:person>
  <w15:person w15:author="Nguyen, Hoa [2]">
    <w15:presenceInfo w15:providerId="AD" w15:userId="S-1-5-21-2018394313-652884422-1811762917-18979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MxtTQzMDAyMzVU0lEKTi0uzszPAykwqgUAqZw5viwAAAA="/>
  </w:docVars>
  <w:rsids>
    <w:rsidRoot w:val="008F289F"/>
    <w:rsid w:val="00045620"/>
    <w:rsid w:val="000B26F8"/>
    <w:rsid w:val="00190AF3"/>
    <w:rsid w:val="001E49B4"/>
    <w:rsid w:val="002B282F"/>
    <w:rsid w:val="002E43E9"/>
    <w:rsid w:val="0042089A"/>
    <w:rsid w:val="0044583B"/>
    <w:rsid w:val="00663BAD"/>
    <w:rsid w:val="008F289F"/>
    <w:rsid w:val="009343D5"/>
    <w:rsid w:val="009949D6"/>
    <w:rsid w:val="00A3262A"/>
    <w:rsid w:val="00BD125B"/>
    <w:rsid w:val="00BE60C7"/>
    <w:rsid w:val="00F81510"/>
    <w:rsid w:val="00FB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7C8A96-1C0C-4546-85CD-BEC4BC7D3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89F"/>
  </w:style>
  <w:style w:type="paragraph" w:styleId="Footer">
    <w:name w:val="footer"/>
    <w:basedOn w:val="Normal"/>
    <w:link w:val="FooterChar"/>
    <w:uiPriority w:val="99"/>
    <w:unhideWhenUsed/>
    <w:rsid w:val="008F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89F"/>
  </w:style>
  <w:style w:type="paragraph" w:styleId="Revision">
    <w:name w:val="Revision"/>
    <w:hidden/>
    <w:uiPriority w:val="99"/>
    <w:semiHidden/>
    <w:rsid w:val="0004562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5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62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B282F"/>
    <w:pPr>
      <w:spacing w:after="0" w:line="240" w:lineRule="auto"/>
    </w:pPr>
    <w:rPr>
      <w:rFonts w:ascii="Arial" w:hAnsi="Arial"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Smith, Brandon</cp:lastModifiedBy>
  <cp:revision>7</cp:revision>
  <dcterms:created xsi:type="dcterms:W3CDTF">2021-01-15T20:12:00Z</dcterms:created>
  <dcterms:modified xsi:type="dcterms:W3CDTF">2021-12-09T00:48:00Z</dcterms:modified>
</cp:coreProperties>
</file>